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1FDF" w14:textId="5C771ED4" w:rsidR="00C06746" w:rsidRPr="009C6190" w:rsidRDefault="00C06746" w:rsidP="00C06746">
      <w:pPr>
        <w:rPr>
          <w:rFonts w:asciiTheme="majorHAnsi" w:eastAsia="Calibri" w:hAnsiTheme="majorHAnsi" w:cstheme="majorHAnsi"/>
          <w:sz w:val="22"/>
          <w:szCs w:val="22"/>
          <w:lang w:val="en-US" w:eastAsia="en-US"/>
        </w:rPr>
      </w:pP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 xml:space="preserve">Recruitment for paid EIT Food RIS Fellowships internships extended until </w:t>
      </w:r>
      <w:bookmarkStart w:id="0" w:name="_Hlk160704964"/>
      <w:r w:rsidR="000B2E81" w:rsidRPr="009C6190">
        <w:rPr>
          <w:rFonts w:asciiTheme="majorHAnsi" w:hAnsiTheme="majorHAnsi" w:cstheme="majorHAnsi"/>
          <w:sz w:val="22"/>
          <w:szCs w:val="22"/>
          <w:lang w:val="en-US"/>
        </w:rPr>
        <w:t>March the 24</w:t>
      </w:r>
      <w:r w:rsidR="000B2E81" w:rsidRPr="009C6190">
        <w:rPr>
          <w:rFonts w:asciiTheme="majorHAnsi" w:hAnsiTheme="majorHAnsi" w:cstheme="majorHAnsi"/>
          <w:sz w:val="22"/>
          <w:szCs w:val="22"/>
          <w:vertAlign w:val="superscript"/>
          <w:lang w:val="en-US"/>
        </w:rPr>
        <w:t>th</w:t>
      </w:r>
      <w:r w:rsidR="000B2E81" w:rsidRPr="009C6190">
        <w:rPr>
          <w:rFonts w:asciiTheme="majorHAnsi" w:hAnsiTheme="majorHAnsi" w:cstheme="majorHAnsi"/>
          <w:sz w:val="22"/>
          <w:szCs w:val="22"/>
          <w:lang w:val="en-US"/>
        </w:rPr>
        <w:t>, 2024</w:t>
      </w:r>
      <w:bookmarkEnd w:id="0"/>
      <w:r w:rsidRPr="009C6190">
        <w:rPr>
          <w:rFonts w:ascii="Segoe UI Emoji" w:eastAsia="Calibri" w:hAnsi="Segoe UI Emoji" w:cs="Segoe UI Emoji"/>
          <w:sz w:val="22"/>
          <w:szCs w:val="22"/>
          <w:lang w:val="en-US" w:eastAsia="en-US"/>
        </w:rPr>
        <w:t>❗</w:t>
      </w:r>
    </w:p>
    <w:p w14:paraId="0BB0841F" w14:textId="77777777" w:rsidR="00C06746" w:rsidRPr="009C6190" w:rsidRDefault="00C06746" w:rsidP="00C06746">
      <w:pPr>
        <w:rPr>
          <w:rFonts w:asciiTheme="majorHAnsi" w:eastAsia="Calibri" w:hAnsiTheme="majorHAnsi" w:cstheme="majorHAnsi"/>
          <w:sz w:val="22"/>
          <w:szCs w:val="22"/>
          <w:lang w:val="en-US" w:eastAsia="en-US"/>
        </w:rPr>
      </w:pPr>
    </w:p>
    <w:p w14:paraId="0A097C2A" w14:textId="3C555AAB" w:rsidR="00C06746" w:rsidRPr="009C6190" w:rsidRDefault="00C06746" w:rsidP="00C06746">
      <w:pPr>
        <w:rPr>
          <w:rFonts w:asciiTheme="majorHAnsi" w:eastAsia="Calibri" w:hAnsiTheme="majorHAnsi" w:cstheme="majorHAnsi"/>
          <w:sz w:val="22"/>
          <w:szCs w:val="22"/>
          <w:lang w:val="en-US" w:eastAsia="en-US"/>
        </w:rPr>
      </w:pP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>You can still take part in international internships and gain experience in</w:t>
      </w:r>
      <w:r w:rsidR="004D5A18"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 xml:space="preserve"> the</w:t>
      </w: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 xml:space="preserve"> top companies in the agri-food industry.</w:t>
      </w:r>
    </w:p>
    <w:p w14:paraId="703F2B25" w14:textId="77777777" w:rsidR="00C06746" w:rsidRPr="009C6190" w:rsidRDefault="00C06746" w:rsidP="00C06746">
      <w:pPr>
        <w:rPr>
          <w:rFonts w:asciiTheme="majorHAnsi" w:eastAsia="Calibri" w:hAnsiTheme="majorHAnsi" w:cstheme="majorHAnsi"/>
          <w:sz w:val="22"/>
          <w:szCs w:val="22"/>
          <w:lang w:val="en-US" w:eastAsia="en-US"/>
        </w:rPr>
      </w:pPr>
    </w:p>
    <w:p w14:paraId="28ED1C0B" w14:textId="2FC33E70" w:rsidR="00C06746" w:rsidRPr="009C6190" w:rsidRDefault="00C06746" w:rsidP="00C06746">
      <w:pPr>
        <w:rPr>
          <w:rFonts w:asciiTheme="majorHAnsi" w:eastAsia="Calibri" w:hAnsiTheme="majorHAnsi" w:cstheme="majorHAnsi"/>
          <w:sz w:val="22"/>
          <w:szCs w:val="22"/>
          <w:lang w:val="en-US" w:eastAsia="en-US"/>
        </w:rPr>
      </w:pP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>The offer is addressed to students and PhD students from various specializations.</w:t>
      </w:r>
    </w:p>
    <w:p w14:paraId="38083732" w14:textId="2B322F91" w:rsidR="00776E35" w:rsidRPr="009C6190" w:rsidRDefault="00C06746" w:rsidP="00C06746">
      <w:pPr>
        <w:rPr>
          <w:lang w:val="en-US"/>
        </w:rPr>
      </w:pP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 xml:space="preserve">Want to learn more? </w:t>
      </w:r>
      <w:r w:rsidRPr="009C6190">
        <w:rPr>
          <w:rFonts w:ascii="Segoe UI Emoji" w:eastAsia="Calibri" w:hAnsi="Segoe UI Emoji" w:cs="Segoe UI Emoji"/>
          <w:sz w:val="22"/>
          <w:szCs w:val="22"/>
          <w:lang w:val="en-US" w:eastAsia="en-US"/>
        </w:rPr>
        <w:t>➡</w:t>
      </w:r>
      <w:r w:rsidRPr="009C6190">
        <w:rPr>
          <w:rFonts w:ascii="Segoe UI Emoji" w:eastAsia="Calibri" w:hAnsi="Segoe UI Emoji" w:cs="Segoe UI Emoji"/>
          <w:sz w:val="22"/>
          <w:szCs w:val="22"/>
          <w:lang w:eastAsia="en-US"/>
        </w:rPr>
        <w:t>️</w:t>
      </w:r>
      <w:r w:rsidRPr="009C6190">
        <w:rPr>
          <w:rFonts w:asciiTheme="majorHAnsi" w:eastAsia="Calibri" w:hAnsiTheme="majorHAnsi" w:cstheme="majorHAnsi"/>
          <w:sz w:val="22"/>
          <w:szCs w:val="22"/>
          <w:lang w:val="en-US" w:eastAsia="en-US"/>
        </w:rPr>
        <w:t xml:space="preserve"> </w:t>
      </w:r>
      <w:r w:rsidR="006E031C" w:rsidRPr="009C6190">
        <w:rPr>
          <w:rFonts w:asciiTheme="majorHAnsi" w:hAnsiTheme="majorHAnsi" w:cstheme="majorHAnsi"/>
          <w:sz w:val="22"/>
          <w:szCs w:val="22"/>
          <w:lang w:val="en-US"/>
        </w:rPr>
        <w:t>www.eitfood.eu/projects/eit-food-ris-fellowships</w:t>
      </w:r>
    </w:p>
    <w:p w14:paraId="57C73F0C" w14:textId="175D8D2A" w:rsidR="009151CD" w:rsidRPr="000E18FD" w:rsidRDefault="009151CD" w:rsidP="000E18FD">
      <w:pPr>
        <w:pStyle w:val="TreA"/>
        <w:spacing w:after="0" w:line="240" w:lineRule="auto"/>
        <w:jc w:val="right"/>
        <w:rPr>
          <w:rFonts w:ascii="Cambria" w:eastAsia="Cambria" w:hAnsi="Cambria" w:cs="Cambria"/>
          <w:color w:val="000000"/>
          <w:sz w:val="24"/>
          <w:szCs w:val="24"/>
          <w:u w:color="000000"/>
          <w:lang w:val="en-US"/>
        </w:rPr>
      </w:pPr>
    </w:p>
    <w:sectPr w:rsidR="009151CD" w:rsidRPr="000E18FD" w:rsidSect="00E242AC">
      <w:headerReference w:type="default" r:id="rId11"/>
      <w:footerReference w:type="default" r:id="rId12"/>
      <w:pgSz w:w="11906" w:h="16838"/>
      <w:pgMar w:top="2366" w:right="1417" w:bottom="1135" w:left="1417" w:header="284" w:footer="3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0ED06" w14:textId="77777777" w:rsidR="00E242AC" w:rsidRDefault="00E242AC" w:rsidP="007B31D8">
      <w:r>
        <w:separator/>
      </w:r>
    </w:p>
  </w:endnote>
  <w:endnote w:type="continuationSeparator" w:id="0">
    <w:p w14:paraId="1A5A3E16" w14:textId="77777777" w:rsidR="00E242AC" w:rsidRDefault="00E242AC" w:rsidP="007B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mo">
    <w:altName w:val="Calibri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808742"/>
      <w:docPartObj>
        <w:docPartGallery w:val="Page Numbers (Bottom of Page)"/>
        <w:docPartUnique/>
      </w:docPartObj>
    </w:sdtPr>
    <w:sdtEndPr/>
    <w:sdtContent>
      <w:p w14:paraId="27DD0F9B" w14:textId="46F8604E" w:rsidR="00C5713C" w:rsidRDefault="00B80D44" w:rsidP="00720483">
        <w:pPr>
          <w:pStyle w:val="Stopka"/>
          <w:jc w:val="center"/>
        </w:pPr>
        <w:r>
          <w:rPr>
            <w:noProof/>
          </w:rPr>
          <w:drawing>
            <wp:anchor distT="0" distB="0" distL="114300" distR="114300" simplePos="0" relativeHeight="251667456" behindDoc="1" locked="0" layoutInCell="1" allowOverlap="1" wp14:anchorId="67B7E0AE" wp14:editId="20D0F9DB">
              <wp:simplePos x="0" y="0"/>
              <wp:positionH relativeFrom="column">
                <wp:posOffset>349885</wp:posOffset>
              </wp:positionH>
              <wp:positionV relativeFrom="paragraph">
                <wp:posOffset>-27305</wp:posOffset>
              </wp:positionV>
              <wp:extent cx="674370" cy="421005"/>
              <wp:effectExtent l="0" t="0" r="0" b="0"/>
              <wp:wrapTight wrapText="bothSides">
                <wp:wrapPolygon edited="0">
                  <wp:start x="0" y="0"/>
                  <wp:lineTo x="0" y="20525"/>
                  <wp:lineTo x="20746" y="20525"/>
                  <wp:lineTo x="20746" y="0"/>
                  <wp:lineTo x="0" y="0"/>
                </wp:wrapPolygon>
              </wp:wrapTight>
              <wp:docPr id="1" name="Obraz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EIT-Food_landscape_square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4370" cy="4210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774504">
          <w:rPr>
            <w:noProof/>
          </w:rPr>
          <w:drawing>
            <wp:anchor distT="0" distB="0" distL="114300" distR="114300" simplePos="0" relativeHeight="251664384" behindDoc="0" locked="0" layoutInCell="1" allowOverlap="1" wp14:anchorId="3E0A1441" wp14:editId="0C0E1D7B">
              <wp:simplePos x="0" y="0"/>
              <wp:positionH relativeFrom="column">
                <wp:posOffset>1537970</wp:posOffset>
              </wp:positionH>
              <wp:positionV relativeFrom="paragraph">
                <wp:posOffset>26670</wp:posOffset>
              </wp:positionV>
              <wp:extent cx="1070441" cy="314036"/>
              <wp:effectExtent l="0" t="0" r="0" b="0"/>
              <wp:wrapNone/>
              <wp:docPr id="49" name="Obraz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Obraz 2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70441" cy="3140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6AC8546" w14:textId="62360EDC" w:rsidR="005E09B2" w:rsidRDefault="00222918" w:rsidP="00D22D8E">
        <w:pPr>
          <w:pStyle w:val="Stopka"/>
          <w:jc w:val="center"/>
        </w:pPr>
      </w:p>
    </w:sdtContent>
  </w:sdt>
  <w:p w14:paraId="0381B1B7" w14:textId="77777777" w:rsidR="009408CD" w:rsidRPr="00F07684" w:rsidRDefault="009408CD" w:rsidP="009408CD">
    <w:pPr>
      <w:pStyle w:val="Stopka"/>
      <w:jc w:val="center"/>
      <w:rPr>
        <w:rFonts w:asciiTheme="minorHAnsi" w:hAnsiTheme="minorHAnsi" w:cs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4DA9" w14:textId="77777777" w:rsidR="00E242AC" w:rsidRDefault="00E242AC" w:rsidP="007B31D8">
      <w:r>
        <w:separator/>
      </w:r>
    </w:p>
  </w:footnote>
  <w:footnote w:type="continuationSeparator" w:id="0">
    <w:p w14:paraId="1A660B92" w14:textId="77777777" w:rsidR="00E242AC" w:rsidRDefault="00E242AC" w:rsidP="007B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C35CB" w14:textId="4EA2E04C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  <w:r>
      <w:rPr>
        <w:noProof/>
      </w:rPr>
      <w:drawing>
        <wp:anchor distT="0" distB="0" distL="114300" distR="114300" simplePos="0" relativeHeight="251666432" behindDoc="0" locked="0" layoutInCell="0" allowOverlap="1" wp14:anchorId="0CCFE644" wp14:editId="326B3630">
          <wp:simplePos x="0" y="0"/>
          <wp:positionH relativeFrom="margin">
            <wp:posOffset>63500</wp:posOffset>
          </wp:positionH>
          <wp:positionV relativeFrom="page">
            <wp:posOffset>177800</wp:posOffset>
          </wp:positionV>
          <wp:extent cx="2157730" cy="959045"/>
          <wp:effectExtent l="0" t="0" r="0" b="0"/>
          <wp:wrapNone/>
          <wp:docPr id="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7730" cy="959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10F740" w14:textId="0365AC5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08F29F54" w14:textId="7777777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7B033EFA" w14:textId="7777777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1F385F55" w14:textId="5ED70C64" w:rsidR="00DA0BAA" w:rsidRPr="005C4DD7" w:rsidRDefault="00DA0BAA" w:rsidP="00DA0BAA">
    <w:pPr>
      <w:ind w:left="1720"/>
      <w:rPr>
        <w:rFonts w:ascii="Arimo" w:hAnsi="Arimo" w:cs="Arimo"/>
        <w:sz w:val="20"/>
        <w:szCs w:val="20"/>
        <w:lang w:val="en-GB"/>
      </w:rPr>
    </w:pPr>
    <w:r w:rsidRPr="005C4DD7">
      <w:rPr>
        <w:rFonts w:ascii="Arimo" w:eastAsia="Arial" w:hAnsi="Arimo" w:cs="Arimo"/>
        <w:b/>
        <w:bCs/>
        <w:color w:val="2A8CD4"/>
        <w:lang w:val="en-GB"/>
      </w:rPr>
      <w:t>Office of University Advancement</w:t>
    </w:r>
  </w:p>
  <w:p w14:paraId="2516046E" w14:textId="5D70E235" w:rsidR="0005766D" w:rsidRPr="00DA0BAA" w:rsidRDefault="0005766D" w:rsidP="00DA0BAA">
    <w:pPr>
      <w:pStyle w:val="Nagwek"/>
      <w:rPr>
        <w:rFonts w:eastAsia="Calibri"/>
      </w:rPr>
    </w:pPr>
    <w:bookmarkStart w:id="1" w:name="page1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0268_"/>
      </v:shape>
    </w:pict>
  </w:numPicBullet>
  <w:abstractNum w:abstractNumId="0" w15:restartNumberingAfterBreak="0">
    <w:nsid w:val="01750780"/>
    <w:multiLevelType w:val="hybridMultilevel"/>
    <w:tmpl w:val="5A8AB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00CCB"/>
    <w:multiLevelType w:val="hybridMultilevel"/>
    <w:tmpl w:val="FC4445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1994"/>
    <w:multiLevelType w:val="hybridMultilevel"/>
    <w:tmpl w:val="5AF260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54C6A"/>
    <w:multiLevelType w:val="hybridMultilevel"/>
    <w:tmpl w:val="A1DAA748"/>
    <w:lvl w:ilvl="0" w:tplc="0415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4" w15:restartNumberingAfterBreak="0">
    <w:nsid w:val="05372E40"/>
    <w:multiLevelType w:val="hybridMultilevel"/>
    <w:tmpl w:val="A31C0616"/>
    <w:lvl w:ilvl="0" w:tplc="721E4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B651C3"/>
    <w:multiLevelType w:val="hybridMultilevel"/>
    <w:tmpl w:val="E1D2D3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23481"/>
    <w:multiLevelType w:val="hybridMultilevel"/>
    <w:tmpl w:val="DD64D5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43F74"/>
    <w:multiLevelType w:val="hybridMultilevel"/>
    <w:tmpl w:val="F454C0F4"/>
    <w:lvl w:ilvl="0" w:tplc="F7BECCD2">
      <w:start w:val="1"/>
      <w:numFmt w:val="decimal"/>
      <w:lvlText w:val="%1."/>
      <w:lvlJc w:val="left"/>
      <w:pPr>
        <w:ind w:left="717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0C110C61"/>
    <w:multiLevelType w:val="hybridMultilevel"/>
    <w:tmpl w:val="CCCA0A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B9325588">
      <w:start w:val="1"/>
      <w:numFmt w:val="lowerLetter"/>
      <w:lvlText w:val="%3)"/>
      <w:lvlJc w:val="right"/>
      <w:pPr>
        <w:ind w:left="2160" w:hanging="180"/>
      </w:pPr>
      <w:rPr>
        <w:rFonts w:asciiTheme="minorHAnsi" w:eastAsia="Calibri" w:hAnsiTheme="minorHAnsi" w:cstheme="minorHAnsi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E64831"/>
    <w:multiLevelType w:val="hybridMultilevel"/>
    <w:tmpl w:val="713C8DA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315421"/>
    <w:multiLevelType w:val="multilevel"/>
    <w:tmpl w:val="73666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8A7911"/>
    <w:multiLevelType w:val="hybridMultilevel"/>
    <w:tmpl w:val="DD22F7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0D5054"/>
    <w:multiLevelType w:val="hybridMultilevel"/>
    <w:tmpl w:val="EF6CB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5863BE"/>
    <w:multiLevelType w:val="hybridMultilevel"/>
    <w:tmpl w:val="CD3045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B9779E"/>
    <w:multiLevelType w:val="hybridMultilevel"/>
    <w:tmpl w:val="F9A85302"/>
    <w:lvl w:ilvl="0" w:tplc="F7BECCD2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C4C42BD"/>
    <w:multiLevelType w:val="multilevel"/>
    <w:tmpl w:val="77E045BA"/>
    <w:lvl w:ilvl="0">
      <w:start w:val="1"/>
      <w:numFmt w:val="decimal"/>
      <w:lvlText w:val="%1."/>
      <w:lvlJc w:val="left"/>
      <w:rPr>
        <w:rFonts w:ascii="Calibri" w:eastAsia="Calibri" w:hAnsi="Calibri" w:cs="Calibri"/>
      </w:rPr>
    </w:lvl>
    <w:lvl w:ilvl="1">
      <w:start w:val="1"/>
      <w:numFmt w:val="decimal"/>
      <w:lvlText w:val=" %1.%2 "/>
      <w:lvlJc w:val="left"/>
    </w:lvl>
    <w:lvl w:ilvl="2">
      <w:start w:val="1"/>
      <w:numFmt w:val="decimal"/>
      <w:lvlText w:val=" %1.%2.%3 "/>
      <w:lvlJc w:val="left"/>
    </w:lvl>
    <w:lvl w:ilvl="3">
      <w:start w:val="1"/>
      <w:numFmt w:val="decimal"/>
      <w:lvlText w:val=" %1.%2.%3.%4 "/>
      <w:lvlJc w:val="left"/>
    </w:lvl>
    <w:lvl w:ilvl="4">
      <w:start w:val="1"/>
      <w:numFmt w:val="decimal"/>
      <w:lvlText w:val=" %1.%2.%3.%4.%5 "/>
      <w:lvlJc w:val="left"/>
    </w:lvl>
    <w:lvl w:ilvl="5">
      <w:start w:val="1"/>
      <w:numFmt w:val="decimal"/>
      <w:lvlText w:val=" %1.%2.%3.%4.%5.%6 "/>
      <w:lvlJc w:val="left"/>
    </w:lvl>
    <w:lvl w:ilvl="6">
      <w:start w:val="1"/>
      <w:numFmt w:val="decimal"/>
      <w:lvlText w:val=" %1.%2.%3.%4.%5.%6.%7 "/>
      <w:lvlJc w:val="left"/>
    </w:lvl>
    <w:lvl w:ilvl="7">
      <w:start w:val="1"/>
      <w:numFmt w:val="decimal"/>
      <w:lvlText w:val=" %1.%2.%3.%4.%5.%6.%7.%8 "/>
      <w:lvlJc w:val="left"/>
    </w:lvl>
    <w:lvl w:ilvl="8">
      <w:start w:val="1"/>
      <w:numFmt w:val="decimal"/>
      <w:lvlText w:val=" %1.%2.%3.%4.%5.%6.%7.%8.%9 "/>
      <w:lvlJc w:val="left"/>
    </w:lvl>
  </w:abstractNum>
  <w:abstractNum w:abstractNumId="16" w15:restartNumberingAfterBreak="0">
    <w:nsid w:val="1D7C5696"/>
    <w:multiLevelType w:val="hybridMultilevel"/>
    <w:tmpl w:val="FE2C6CDA"/>
    <w:lvl w:ilvl="0" w:tplc="0415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7" w15:restartNumberingAfterBreak="0">
    <w:nsid w:val="1D9C1A86"/>
    <w:multiLevelType w:val="hybridMultilevel"/>
    <w:tmpl w:val="86481F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F24F30"/>
    <w:multiLevelType w:val="hybridMultilevel"/>
    <w:tmpl w:val="5F524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F81BDB"/>
    <w:multiLevelType w:val="hybridMultilevel"/>
    <w:tmpl w:val="9A46E0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D100D0"/>
    <w:multiLevelType w:val="multilevel"/>
    <w:tmpl w:val="AA42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1E2364"/>
    <w:multiLevelType w:val="hybridMultilevel"/>
    <w:tmpl w:val="0ACEC9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66795E"/>
    <w:multiLevelType w:val="hybridMultilevel"/>
    <w:tmpl w:val="3E907372"/>
    <w:lvl w:ilvl="0" w:tplc="731C8AB8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5B132E7"/>
    <w:multiLevelType w:val="hybridMultilevel"/>
    <w:tmpl w:val="6D4451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B86580"/>
    <w:multiLevelType w:val="hybridMultilevel"/>
    <w:tmpl w:val="7C564FC8"/>
    <w:lvl w:ilvl="0" w:tplc="04150001">
      <w:start w:val="1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25" w15:restartNumberingAfterBreak="0">
    <w:nsid w:val="330B5D0C"/>
    <w:multiLevelType w:val="hybridMultilevel"/>
    <w:tmpl w:val="D63EA016"/>
    <w:lvl w:ilvl="0" w:tplc="04150001">
      <w:start w:val="1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26" w15:restartNumberingAfterBreak="0">
    <w:nsid w:val="354B33E1"/>
    <w:multiLevelType w:val="hybridMultilevel"/>
    <w:tmpl w:val="01E4C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912A5B"/>
    <w:multiLevelType w:val="hybridMultilevel"/>
    <w:tmpl w:val="9350E44A"/>
    <w:lvl w:ilvl="0" w:tplc="8CC86660">
      <w:start w:val="1"/>
      <w:numFmt w:val="decimal"/>
      <w:lvlText w:val="%1."/>
      <w:lvlJc w:val="left"/>
      <w:pPr>
        <w:ind w:left="1068" w:hanging="360"/>
      </w:pPr>
      <w:rPr>
        <w:rFonts w:hint="default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3BDB07D4"/>
    <w:multiLevelType w:val="hybridMultilevel"/>
    <w:tmpl w:val="EA765B1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D5826A4"/>
    <w:multiLevelType w:val="hybridMultilevel"/>
    <w:tmpl w:val="643E02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B04066"/>
    <w:multiLevelType w:val="hybridMultilevel"/>
    <w:tmpl w:val="845891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493CAA"/>
    <w:multiLevelType w:val="hybridMultilevel"/>
    <w:tmpl w:val="D0225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400597"/>
    <w:multiLevelType w:val="hybridMultilevel"/>
    <w:tmpl w:val="63B0C4EC"/>
    <w:lvl w:ilvl="0" w:tplc="04150017">
      <w:start w:val="1"/>
      <w:numFmt w:val="lowerLetter"/>
      <w:lvlText w:val="%1)"/>
      <w:lvlJc w:val="left"/>
      <w:pPr>
        <w:ind w:left="1068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4D6E4876"/>
    <w:multiLevelType w:val="hybridMultilevel"/>
    <w:tmpl w:val="38241782"/>
    <w:lvl w:ilvl="0" w:tplc="CD52453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E781634"/>
    <w:multiLevelType w:val="hybridMultilevel"/>
    <w:tmpl w:val="8E745A82"/>
    <w:lvl w:ilvl="0" w:tplc="E4F2C510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430B4A"/>
    <w:multiLevelType w:val="hybridMultilevel"/>
    <w:tmpl w:val="E84C658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3DF4DD4"/>
    <w:multiLevelType w:val="hybridMultilevel"/>
    <w:tmpl w:val="E66C40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6A1914"/>
    <w:multiLevelType w:val="hybridMultilevel"/>
    <w:tmpl w:val="70B2E79C"/>
    <w:lvl w:ilvl="0" w:tplc="E4F2C510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EA2169"/>
    <w:multiLevelType w:val="hybridMultilevel"/>
    <w:tmpl w:val="E4DECFF2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078397B"/>
    <w:multiLevelType w:val="hybridMultilevel"/>
    <w:tmpl w:val="AA421B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8446B5"/>
    <w:multiLevelType w:val="multilevel"/>
    <w:tmpl w:val="7C261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1BA5604"/>
    <w:multiLevelType w:val="hybridMultilevel"/>
    <w:tmpl w:val="5922F28A"/>
    <w:lvl w:ilvl="0" w:tplc="02A821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A2D63"/>
    <w:multiLevelType w:val="hybridMultilevel"/>
    <w:tmpl w:val="D1648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F95F01"/>
    <w:multiLevelType w:val="hybridMultilevel"/>
    <w:tmpl w:val="F3E4F4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546EC5"/>
    <w:multiLevelType w:val="hybridMultilevel"/>
    <w:tmpl w:val="DCA44346"/>
    <w:lvl w:ilvl="0" w:tplc="D960F20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503CE7"/>
    <w:multiLevelType w:val="hybridMultilevel"/>
    <w:tmpl w:val="724AD9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912293"/>
    <w:multiLevelType w:val="hybridMultilevel"/>
    <w:tmpl w:val="21B44F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8C7D66"/>
    <w:multiLevelType w:val="multilevel"/>
    <w:tmpl w:val="2872F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2463819">
    <w:abstractNumId w:val="41"/>
  </w:num>
  <w:num w:numId="2" w16cid:durableId="1028407250">
    <w:abstractNumId w:val="13"/>
  </w:num>
  <w:num w:numId="3" w16cid:durableId="376319733">
    <w:abstractNumId w:val="44"/>
  </w:num>
  <w:num w:numId="4" w16cid:durableId="1932354490">
    <w:abstractNumId w:val="27"/>
  </w:num>
  <w:num w:numId="5" w16cid:durableId="407193725">
    <w:abstractNumId w:val="46"/>
  </w:num>
  <w:num w:numId="6" w16cid:durableId="1575124491">
    <w:abstractNumId w:val="14"/>
  </w:num>
  <w:num w:numId="7" w16cid:durableId="357854928">
    <w:abstractNumId w:val="32"/>
  </w:num>
  <w:num w:numId="8" w16cid:durableId="423962008">
    <w:abstractNumId w:val="7"/>
  </w:num>
  <w:num w:numId="9" w16cid:durableId="1861621945">
    <w:abstractNumId w:val="22"/>
  </w:num>
  <w:num w:numId="10" w16cid:durableId="103311947">
    <w:abstractNumId w:val="39"/>
  </w:num>
  <w:num w:numId="11" w16cid:durableId="314797691">
    <w:abstractNumId w:val="36"/>
  </w:num>
  <w:num w:numId="12" w16cid:durableId="1500658635">
    <w:abstractNumId w:val="42"/>
  </w:num>
  <w:num w:numId="13" w16cid:durableId="733088491">
    <w:abstractNumId w:val="0"/>
  </w:num>
  <w:num w:numId="14" w16cid:durableId="283847438">
    <w:abstractNumId w:val="9"/>
  </w:num>
  <w:num w:numId="15" w16cid:durableId="1846048395">
    <w:abstractNumId w:val="9"/>
  </w:num>
  <w:num w:numId="16" w16cid:durableId="1280377363">
    <w:abstractNumId w:val="19"/>
  </w:num>
  <w:num w:numId="17" w16cid:durableId="246229113">
    <w:abstractNumId w:val="15"/>
  </w:num>
  <w:num w:numId="18" w16cid:durableId="1376393313">
    <w:abstractNumId w:val="18"/>
  </w:num>
  <w:num w:numId="19" w16cid:durableId="2062054973">
    <w:abstractNumId w:val="34"/>
  </w:num>
  <w:num w:numId="20" w16cid:durableId="1650549774">
    <w:abstractNumId w:val="37"/>
  </w:num>
  <w:num w:numId="21" w16cid:durableId="2048019905">
    <w:abstractNumId w:val="21"/>
  </w:num>
  <w:num w:numId="22" w16cid:durableId="135725933">
    <w:abstractNumId w:val="1"/>
  </w:num>
  <w:num w:numId="23" w16cid:durableId="718021029">
    <w:abstractNumId w:val="4"/>
  </w:num>
  <w:num w:numId="24" w16cid:durableId="19417937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05703505">
    <w:abstractNumId w:val="5"/>
  </w:num>
  <w:num w:numId="26" w16cid:durableId="1271544601">
    <w:abstractNumId w:val="45"/>
  </w:num>
  <w:num w:numId="27" w16cid:durableId="705835216">
    <w:abstractNumId w:val="6"/>
  </w:num>
  <w:num w:numId="28" w16cid:durableId="209659200">
    <w:abstractNumId w:val="2"/>
  </w:num>
  <w:num w:numId="29" w16cid:durableId="1596284015">
    <w:abstractNumId w:val="23"/>
  </w:num>
  <w:num w:numId="30" w16cid:durableId="1403865885">
    <w:abstractNumId w:val="43"/>
  </w:num>
  <w:num w:numId="31" w16cid:durableId="1647276086">
    <w:abstractNumId w:val="25"/>
  </w:num>
  <w:num w:numId="32" w16cid:durableId="707335556">
    <w:abstractNumId w:val="24"/>
  </w:num>
  <w:num w:numId="33" w16cid:durableId="1198546869">
    <w:abstractNumId w:val="11"/>
  </w:num>
  <w:num w:numId="34" w16cid:durableId="258412636">
    <w:abstractNumId w:val="31"/>
  </w:num>
  <w:num w:numId="35" w16cid:durableId="2100984072">
    <w:abstractNumId w:val="28"/>
  </w:num>
  <w:num w:numId="36" w16cid:durableId="1650940767">
    <w:abstractNumId w:val="8"/>
  </w:num>
  <w:num w:numId="37" w16cid:durableId="1679844083">
    <w:abstractNumId w:val="29"/>
  </w:num>
  <w:num w:numId="38" w16cid:durableId="478111982">
    <w:abstractNumId w:val="26"/>
  </w:num>
  <w:num w:numId="39" w16cid:durableId="579488662">
    <w:abstractNumId w:val="38"/>
  </w:num>
  <w:num w:numId="40" w16cid:durableId="2320347">
    <w:abstractNumId w:val="17"/>
  </w:num>
  <w:num w:numId="41" w16cid:durableId="1024014505">
    <w:abstractNumId w:val="35"/>
  </w:num>
  <w:num w:numId="42" w16cid:durableId="1178347110">
    <w:abstractNumId w:val="12"/>
  </w:num>
  <w:num w:numId="43" w16cid:durableId="1204445129">
    <w:abstractNumId w:val="16"/>
  </w:num>
  <w:num w:numId="44" w16cid:durableId="955209222">
    <w:abstractNumId w:val="3"/>
  </w:num>
  <w:num w:numId="45" w16cid:durableId="1404529543">
    <w:abstractNumId w:val="20"/>
  </w:num>
  <w:num w:numId="46" w16cid:durableId="355691436">
    <w:abstractNumId w:val="10"/>
  </w:num>
  <w:num w:numId="47" w16cid:durableId="1834176943">
    <w:abstractNumId w:val="47"/>
  </w:num>
  <w:num w:numId="48" w16cid:durableId="1179656776">
    <w:abstractNumId w:val="40"/>
  </w:num>
  <w:num w:numId="49" w16cid:durableId="1910847918">
    <w:abstractNumId w:val="33"/>
  </w:num>
  <w:num w:numId="50" w16cid:durableId="37208035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tzQyMzG3MDcwMTZS0lEKTi0uzszPAykwqwUAgnQRBSwAAAA="/>
  </w:docVars>
  <w:rsids>
    <w:rsidRoot w:val="007B31D8"/>
    <w:rsid w:val="00001419"/>
    <w:rsid w:val="000037CD"/>
    <w:rsid w:val="000043A0"/>
    <w:rsid w:val="00012B90"/>
    <w:rsid w:val="00012F87"/>
    <w:rsid w:val="00020D5A"/>
    <w:rsid w:val="0002218C"/>
    <w:rsid w:val="000275B4"/>
    <w:rsid w:val="0003263F"/>
    <w:rsid w:val="00035522"/>
    <w:rsid w:val="00052440"/>
    <w:rsid w:val="000529AD"/>
    <w:rsid w:val="000531C4"/>
    <w:rsid w:val="0005602E"/>
    <w:rsid w:val="00056754"/>
    <w:rsid w:val="0005766D"/>
    <w:rsid w:val="000626B8"/>
    <w:rsid w:val="0006504B"/>
    <w:rsid w:val="00066044"/>
    <w:rsid w:val="00067DA1"/>
    <w:rsid w:val="00093925"/>
    <w:rsid w:val="000A6127"/>
    <w:rsid w:val="000B2985"/>
    <w:rsid w:val="000B2E81"/>
    <w:rsid w:val="000B5F27"/>
    <w:rsid w:val="000C0630"/>
    <w:rsid w:val="000C67D6"/>
    <w:rsid w:val="000D7322"/>
    <w:rsid w:val="000E18FD"/>
    <w:rsid w:val="000F620F"/>
    <w:rsid w:val="00111A81"/>
    <w:rsid w:val="00126EC2"/>
    <w:rsid w:val="00130A05"/>
    <w:rsid w:val="001371BD"/>
    <w:rsid w:val="0014328B"/>
    <w:rsid w:val="00157802"/>
    <w:rsid w:val="00172C58"/>
    <w:rsid w:val="0017488C"/>
    <w:rsid w:val="0018368B"/>
    <w:rsid w:val="00184D0C"/>
    <w:rsid w:val="00185FC2"/>
    <w:rsid w:val="00195D5C"/>
    <w:rsid w:val="001A381A"/>
    <w:rsid w:val="001A3FCE"/>
    <w:rsid w:val="001D245A"/>
    <w:rsid w:val="001F1E89"/>
    <w:rsid w:val="001F32A3"/>
    <w:rsid w:val="001F7969"/>
    <w:rsid w:val="00200935"/>
    <w:rsid w:val="00222918"/>
    <w:rsid w:val="00251B31"/>
    <w:rsid w:val="00260AC2"/>
    <w:rsid w:val="00262707"/>
    <w:rsid w:val="00272479"/>
    <w:rsid w:val="0027556B"/>
    <w:rsid w:val="00276049"/>
    <w:rsid w:val="00276B35"/>
    <w:rsid w:val="00282E7C"/>
    <w:rsid w:val="002858AA"/>
    <w:rsid w:val="002860C8"/>
    <w:rsid w:val="00296AC8"/>
    <w:rsid w:val="00297CCC"/>
    <w:rsid w:val="002A68E7"/>
    <w:rsid w:val="002B0B64"/>
    <w:rsid w:val="002B0F67"/>
    <w:rsid w:val="002B316F"/>
    <w:rsid w:val="002C77C5"/>
    <w:rsid w:val="002E18E4"/>
    <w:rsid w:val="002E59AA"/>
    <w:rsid w:val="002F0363"/>
    <w:rsid w:val="002F104F"/>
    <w:rsid w:val="00307970"/>
    <w:rsid w:val="00307FAC"/>
    <w:rsid w:val="003115D1"/>
    <w:rsid w:val="0031363C"/>
    <w:rsid w:val="00314FF9"/>
    <w:rsid w:val="00321C54"/>
    <w:rsid w:val="00321E5E"/>
    <w:rsid w:val="0032356D"/>
    <w:rsid w:val="00334ED5"/>
    <w:rsid w:val="003360EA"/>
    <w:rsid w:val="00341CD9"/>
    <w:rsid w:val="003424D6"/>
    <w:rsid w:val="003461F9"/>
    <w:rsid w:val="00352C25"/>
    <w:rsid w:val="003538E2"/>
    <w:rsid w:val="00357FBC"/>
    <w:rsid w:val="003610F8"/>
    <w:rsid w:val="00371FD0"/>
    <w:rsid w:val="00381167"/>
    <w:rsid w:val="0038595C"/>
    <w:rsid w:val="003A27D6"/>
    <w:rsid w:val="003A2F49"/>
    <w:rsid w:val="003A789D"/>
    <w:rsid w:val="003B24A6"/>
    <w:rsid w:val="003B61AA"/>
    <w:rsid w:val="003D0882"/>
    <w:rsid w:val="003D1B82"/>
    <w:rsid w:val="003D21D3"/>
    <w:rsid w:val="003D3727"/>
    <w:rsid w:val="003E0965"/>
    <w:rsid w:val="003E1CE6"/>
    <w:rsid w:val="003E3C5D"/>
    <w:rsid w:val="00413B19"/>
    <w:rsid w:val="00427E9E"/>
    <w:rsid w:val="00433505"/>
    <w:rsid w:val="004376A3"/>
    <w:rsid w:val="00445564"/>
    <w:rsid w:val="0045026A"/>
    <w:rsid w:val="00473EC7"/>
    <w:rsid w:val="004807C6"/>
    <w:rsid w:val="00482585"/>
    <w:rsid w:val="004844F2"/>
    <w:rsid w:val="00493351"/>
    <w:rsid w:val="004A5AE2"/>
    <w:rsid w:val="004A66B2"/>
    <w:rsid w:val="004A69F2"/>
    <w:rsid w:val="004B05DA"/>
    <w:rsid w:val="004B349F"/>
    <w:rsid w:val="004B390D"/>
    <w:rsid w:val="004D5A18"/>
    <w:rsid w:val="004D7663"/>
    <w:rsid w:val="004E216A"/>
    <w:rsid w:val="004E397F"/>
    <w:rsid w:val="004E4138"/>
    <w:rsid w:val="004F6D8C"/>
    <w:rsid w:val="004F712F"/>
    <w:rsid w:val="0050249E"/>
    <w:rsid w:val="0050716D"/>
    <w:rsid w:val="00510F08"/>
    <w:rsid w:val="00522B15"/>
    <w:rsid w:val="00523B23"/>
    <w:rsid w:val="00523B4A"/>
    <w:rsid w:val="005269E3"/>
    <w:rsid w:val="005425AE"/>
    <w:rsid w:val="0054539F"/>
    <w:rsid w:val="00550976"/>
    <w:rsid w:val="005563B4"/>
    <w:rsid w:val="00560120"/>
    <w:rsid w:val="00562B0C"/>
    <w:rsid w:val="005648BD"/>
    <w:rsid w:val="00570A1D"/>
    <w:rsid w:val="005719B4"/>
    <w:rsid w:val="0057397A"/>
    <w:rsid w:val="00576F43"/>
    <w:rsid w:val="00583216"/>
    <w:rsid w:val="00583993"/>
    <w:rsid w:val="00583D91"/>
    <w:rsid w:val="00585309"/>
    <w:rsid w:val="00590FEA"/>
    <w:rsid w:val="0059426E"/>
    <w:rsid w:val="005958ED"/>
    <w:rsid w:val="005C3D83"/>
    <w:rsid w:val="005D1008"/>
    <w:rsid w:val="005D4694"/>
    <w:rsid w:val="005D68A0"/>
    <w:rsid w:val="005E09B2"/>
    <w:rsid w:val="005E2FB2"/>
    <w:rsid w:val="005E4776"/>
    <w:rsid w:val="005E54AD"/>
    <w:rsid w:val="005E722E"/>
    <w:rsid w:val="005F1D12"/>
    <w:rsid w:val="00603A45"/>
    <w:rsid w:val="0060535C"/>
    <w:rsid w:val="006142A1"/>
    <w:rsid w:val="00617E59"/>
    <w:rsid w:val="006404B1"/>
    <w:rsid w:val="00666E94"/>
    <w:rsid w:val="006678D7"/>
    <w:rsid w:val="0067100C"/>
    <w:rsid w:val="00674E03"/>
    <w:rsid w:val="0067633D"/>
    <w:rsid w:val="006829CE"/>
    <w:rsid w:val="0068763D"/>
    <w:rsid w:val="00690A38"/>
    <w:rsid w:val="0069571A"/>
    <w:rsid w:val="006A588E"/>
    <w:rsid w:val="006C6893"/>
    <w:rsid w:val="006C770C"/>
    <w:rsid w:val="006D38B2"/>
    <w:rsid w:val="006E031C"/>
    <w:rsid w:val="006F46AF"/>
    <w:rsid w:val="006F60EF"/>
    <w:rsid w:val="006F6490"/>
    <w:rsid w:val="007121E5"/>
    <w:rsid w:val="007148AB"/>
    <w:rsid w:val="007178D5"/>
    <w:rsid w:val="00720483"/>
    <w:rsid w:val="00727186"/>
    <w:rsid w:val="007419B7"/>
    <w:rsid w:val="00747D4E"/>
    <w:rsid w:val="00760509"/>
    <w:rsid w:val="00774504"/>
    <w:rsid w:val="00776E35"/>
    <w:rsid w:val="00777C43"/>
    <w:rsid w:val="00785959"/>
    <w:rsid w:val="00793D39"/>
    <w:rsid w:val="007954C8"/>
    <w:rsid w:val="007A466E"/>
    <w:rsid w:val="007A54B6"/>
    <w:rsid w:val="007B31D8"/>
    <w:rsid w:val="007B57BF"/>
    <w:rsid w:val="007C0A29"/>
    <w:rsid w:val="007C3454"/>
    <w:rsid w:val="007C6FCE"/>
    <w:rsid w:val="007E03E0"/>
    <w:rsid w:val="007E1AF5"/>
    <w:rsid w:val="007F2DBD"/>
    <w:rsid w:val="007F6B6E"/>
    <w:rsid w:val="007F7313"/>
    <w:rsid w:val="007F752D"/>
    <w:rsid w:val="00801582"/>
    <w:rsid w:val="0080396C"/>
    <w:rsid w:val="00813F69"/>
    <w:rsid w:val="00827588"/>
    <w:rsid w:val="00830FB9"/>
    <w:rsid w:val="00844601"/>
    <w:rsid w:val="00856D47"/>
    <w:rsid w:val="00864BDE"/>
    <w:rsid w:val="00874322"/>
    <w:rsid w:val="008761EC"/>
    <w:rsid w:val="0087721D"/>
    <w:rsid w:val="008841D4"/>
    <w:rsid w:val="0089484D"/>
    <w:rsid w:val="00895276"/>
    <w:rsid w:val="008A09F0"/>
    <w:rsid w:val="008C0E81"/>
    <w:rsid w:val="008D6236"/>
    <w:rsid w:val="008D7399"/>
    <w:rsid w:val="008E4353"/>
    <w:rsid w:val="00902008"/>
    <w:rsid w:val="00906302"/>
    <w:rsid w:val="009103B4"/>
    <w:rsid w:val="00910D15"/>
    <w:rsid w:val="00913DED"/>
    <w:rsid w:val="0091473D"/>
    <w:rsid w:val="009151CD"/>
    <w:rsid w:val="009408CD"/>
    <w:rsid w:val="00955CF4"/>
    <w:rsid w:val="009649D9"/>
    <w:rsid w:val="00986A92"/>
    <w:rsid w:val="009921DB"/>
    <w:rsid w:val="00992D04"/>
    <w:rsid w:val="00993C53"/>
    <w:rsid w:val="00995B26"/>
    <w:rsid w:val="00996607"/>
    <w:rsid w:val="009A4EB9"/>
    <w:rsid w:val="009A6284"/>
    <w:rsid w:val="009A7AF7"/>
    <w:rsid w:val="009B5811"/>
    <w:rsid w:val="009B73B2"/>
    <w:rsid w:val="009C5D6E"/>
    <w:rsid w:val="009C6190"/>
    <w:rsid w:val="009C67EE"/>
    <w:rsid w:val="009C7D2E"/>
    <w:rsid w:val="009D6967"/>
    <w:rsid w:val="009E35B7"/>
    <w:rsid w:val="009E4076"/>
    <w:rsid w:val="009E75BD"/>
    <w:rsid w:val="009F08A1"/>
    <w:rsid w:val="009F2015"/>
    <w:rsid w:val="00A10F85"/>
    <w:rsid w:val="00A124E0"/>
    <w:rsid w:val="00A140F5"/>
    <w:rsid w:val="00A17E4F"/>
    <w:rsid w:val="00A36B27"/>
    <w:rsid w:val="00A41A35"/>
    <w:rsid w:val="00A41C9A"/>
    <w:rsid w:val="00A55C0F"/>
    <w:rsid w:val="00A64552"/>
    <w:rsid w:val="00A658A4"/>
    <w:rsid w:val="00A7584C"/>
    <w:rsid w:val="00A8347E"/>
    <w:rsid w:val="00A87926"/>
    <w:rsid w:val="00A91A30"/>
    <w:rsid w:val="00AA097E"/>
    <w:rsid w:val="00AA0B0F"/>
    <w:rsid w:val="00AA6502"/>
    <w:rsid w:val="00AD7A84"/>
    <w:rsid w:val="00AD7CCC"/>
    <w:rsid w:val="00AF7CF7"/>
    <w:rsid w:val="00B070DF"/>
    <w:rsid w:val="00B07951"/>
    <w:rsid w:val="00B120A5"/>
    <w:rsid w:val="00B14AE2"/>
    <w:rsid w:val="00B211BF"/>
    <w:rsid w:val="00B235A9"/>
    <w:rsid w:val="00B24C7E"/>
    <w:rsid w:val="00B317D1"/>
    <w:rsid w:val="00B42FE2"/>
    <w:rsid w:val="00B434C6"/>
    <w:rsid w:val="00B51739"/>
    <w:rsid w:val="00B52EE4"/>
    <w:rsid w:val="00B54959"/>
    <w:rsid w:val="00B578C9"/>
    <w:rsid w:val="00B657F8"/>
    <w:rsid w:val="00B70B07"/>
    <w:rsid w:val="00B7205D"/>
    <w:rsid w:val="00B743D8"/>
    <w:rsid w:val="00B75705"/>
    <w:rsid w:val="00B7737E"/>
    <w:rsid w:val="00B806D7"/>
    <w:rsid w:val="00B80D44"/>
    <w:rsid w:val="00B80FF6"/>
    <w:rsid w:val="00B827FD"/>
    <w:rsid w:val="00B82B99"/>
    <w:rsid w:val="00B9135D"/>
    <w:rsid w:val="00B9683F"/>
    <w:rsid w:val="00BA1F03"/>
    <w:rsid w:val="00BA58F9"/>
    <w:rsid w:val="00BA5F25"/>
    <w:rsid w:val="00BA6301"/>
    <w:rsid w:val="00BA7A68"/>
    <w:rsid w:val="00BB417B"/>
    <w:rsid w:val="00BB57E5"/>
    <w:rsid w:val="00BC08C8"/>
    <w:rsid w:val="00BC2F45"/>
    <w:rsid w:val="00BC4DA0"/>
    <w:rsid w:val="00BC5115"/>
    <w:rsid w:val="00BD663C"/>
    <w:rsid w:val="00BE0337"/>
    <w:rsid w:val="00BE52E0"/>
    <w:rsid w:val="00BF467D"/>
    <w:rsid w:val="00BF778B"/>
    <w:rsid w:val="00C00203"/>
    <w:rsid w:val="00C06746"/>
    <w:rsid w:val="00C06FDB"/>
    <w:rsid w:val="00C45323"/>
    <w:rsid w:val="00C5604E"/>
    <w:rsid w:val="00C5713C"/>
    <w:rsid w:val="00C67E9C"/>
    <w:rsid w:val="00C751C7"/>
    <w:rsid w:val="00C775E1"/>
    <w:rsid w:val="00C80409"/>
    <w:rsid w:val="00C821E1"/>
    <w:rsid w:val="00C8766E"/>
    <w:rsid w:val="00C87F97"/>
    <w:rsid w:val="00CA2EEF"/>
    <w:rsid w:val="00CA7F77"/>
    <w:rsid w:val="00CC2A3E"/>
    <w:rsid w:val="00CC2DEC"/>
    <w:rsid w:val="00CC787C"/>
    <w:rsid w:val="00CD039F"/>
    <w:rsid w:val="00CE0F64"/>
    <w:rsid w:val="00CE1BAB"/>
    <w:rsid w:val="00D01474"/>
    <w:rsid w:val="00D07E78"/>
    <w:rsid w:val="00D14530"/>
    <w:rsid w:val="00D2040C"/>
    <w:rsid w:val="00D22D8E"/>
    <w:rsid w:val="00D26298"/>
    <w:rsid w:val="00D32100"/>
    <w:rsid w:val="00D334A2"/>
    <w:rsid w:val="00D41824"/>
    <w:rsid w:val="00D41F14"/>
    <w:rsid w:val="00D56C1A"/>
    <w:rsid w:val="00D56CCA"/>
    <w:rsid w:val="00D57079"/>
    <w:rsid w:val="00D61051"/>
    <w:rsid w:val="00D708DD"/>
    <w:rsid w:val="00D74C8C"/>
    <w:rsid w:val="00D80CAF"/>
    <w:rsid w:val="00D87515"/>
    <w:rsid w:val="00D9263E"/>
    <w:rsid w:val="00D945EF"/>
    <w:rsid w:val="00D94A2D"/>
    <w:rsid w:val="00DA0BAA"/>
    <w:rsid w:val="00DA4580"/>
    <w:rsid w:val="00DA53D4"/>
    <w:rsid w:val="00DB5666"/>
    <w:rsid w:val="00DC4DB8"/>
    <w:rsid w:val="00DD0819"/>
    <w:rsid w:val="00DD11D1"/>
    <w:rsid w:val="00DE0101"/>
    <w:rsid w:val="00DE0FE6"/>
    <w:rsid w:val="00DF35F3"/>
    <w:rsid w:val="00E0141E"/>
    <w:rsid w:val="00E0561A"/>
    <w:rsid w:val="00E07E73"/>
    <w:rsid w:val="00E23861"/>
    <w:rsid w:val="00E242AC"/>
    <w:rsid w:val="00E34601"/>
    <w:rsid w:val="00E35FBC"/>
    <w:rsid w:val="00E379C7"/>
    <w:rsid w:val="00E574DD"/>
    <w:rsid w:val="00E6755D"/>
    <w:rsid w:val="00E7510C"/>
    <w:rsid w:val="00E77C6F"/>
    <w:rsid w:val="00E80FD3"/>
    <w:rsid w:val="00E82D2B"/>
    <w:rsid w:val="00E83983"/>
    <w:rsid w:val="00E84320"/>
    <w:rsid w:val="00E85630"/>
    <w:rsid w:val="00E905D8"/>
    <w:rsid w:val="00E921E9"/>
    <w:rsid w:val="00E93971"/>
    <w:rsid w:val="00E94509"/>
    <w:rsid w:val="00E94603"/>
    <w:rsid w:val="00EA607E"/>
    <w:rsid w:val="00EB105F"/>
    <w:rsid w:val="00ED1085"/>
    <w:rsid w:val="00ED356B"/>
    <w:rsid w:val="00ED52F4"/>
    <w:rsid w:val="00EE2B64"/>
    <w:rsid w:val="00EE2C33"/>
    <w:rsid w:val="00EE474B"/>
    <w:rsid w:val="00EE5CDF"/>
    <w:rsid w:val="00EF50D6"/>
    <w:rsid w:val="00F002B9"/>
    <w:rsid w:val="00F0160A"/>
    <w:rsid w:val="00F07684"/>
    <w:rsid w:val="00F07CCA"/>
    <w:rsid w:val="00F15648"/>
    <w:rsid w:val="00F156BC"/>
    <w:rsid w:val="00F31C60"/>
    <w:rsid w:val="00F41A9B"/>
    <w:rsid w:val="00F85050"/>
    <w:rsid w:val="00F940E8"/>
    <w:rsid w:val="00F94DD1"/>
    <w:rsid w:val="00F96262"/>
    <w:rsid w:val="00FA0F39"/>
    <w:rsid w:val="00FB0CA6"/>
    <w:rsid w:val="00FB2E4F"/>
    <w:rsid w:val="00FB347F"/>
    <w:rsid w:val="00FB4C0D"/>
    <w:rsid w:val="00FC3081"/>
    <w:rsid w:val="00FD422B"/>
    <w:rsid w:val="00FD44D6"/>
    <w:rsid w:val="00FE753A"/>
    <w:rsid w:val="00FF0DA1"/>
    <w:rsid w:val="00FF48D0"/>
    <w:rsid w:val="00FF61D4"/>
    <w:rsid w:val="00FF71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;"/>
  <w14:docId w14:val="4D0D3DC8"/>
  <w15:docId w15:val="{A5DA711C-E082-418E-8CED-23F1DDED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31D8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31D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7B31D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qFormat/>
    <w:rsid w:val="007B31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B31D8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7B31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31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B31D8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0275B4"/>
    <w:rPr>
      <w:color w:val="0000FF"/>
      <w:u w:val="single"/>
    </w:rPr>
  </w:style>
  <w:style w:type="paragraph" w:styleId="Lista">
    <w:name w:val="List"/>
    <w:basedOn w:val="Normalny"/>
    <w:rsid w:val="00F07684"/>
    <w:pPr>
      <w:suppressAutoHyphens/>
      <w:autoSpaceDN w:val="0"/>
      <w:spacing w:after="120" w:line="276" w:lineRule="auto"/>
      <w:textAlignment w:val="baseline"/>
    </w:pPr>
    <w:rPr>
      <w:rFonts w:ascii="Calibri" w:eastAsia="Calibri" w:hAnsi="Calibri" w:cs="Mangal"/>
      <w:kern w:val="3"/>
      <w:sz w:val="22"/>
      <w:szCs w:val="22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5A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A5A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A5AE2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5A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5AE2"/>
    <w:rPr>
      <w:rFonts w:ascii="Times New Roman" w:eastAsia="Times New Roman" w:hAnsi="Times New Roman"/>
      <w:b/>
      <w:bCs/>
    </w:rPr>
  </w:style>
  <w:style w:type="paragraph" w:styleId="NormalnyWeb">
    <w:name w:val="Normal (Web)"/>
    <w:basedOn w:val="Normalny"/>
    <w:uiPriority w:val="99"/>
    <w:unhideWhenUsed/>
    <w:rsid w:val="00F96262"/>
    <w:pPr>
      <w:spacing w:before="100" w:beforeAutospacing="1" w:after="100" w:afterAutospacing="1"/>
    </w:pPr>
  </w:style>
  <w:style w:type="paragraph" w:customStyle="1" w:styleId="Default">
    <w:name w:val="Default"/>
    <w:rsid w:val="009151CD"/>
    <w:pPr>
      <w:spacing w:after="240" w:line="264" w:lineRule="auto"/>
    </w:pPr>
    <w:rPr>
      <w:rFonts w:cs="Calibri"/>
      <w:color w:val="000000"/>
      <w:sz w:val="24"/>
      <w:szCs w:val="24"/>
      <w:u w:color="000000"/>
    </w:rPr>
  </w:style>
  <w:style w:type="paragraph" w:customStyle="1" w:styleId="TreA">
    <w:name w:val="Treść A"/>
    <w:rsid w:val="009151CD"/>
    <w:pPr>
      <w:spacing w:after="240" w:line="264" w:lineRule="auto"/>
    </w:pPr>
    <w:rPr>
      <w:rFonts w:ascii="Calibri Light" w:eastAsia="Calibri Light" w:hAnsi="Calibri Light" w:cs="Calibri Light"/>
      <w:color w:val="333333"/>
      <w:u w:color="333333"/>
    </w:rPr>
  </w:style>
  <w:style w:type="character" w:customStyle="1" w:styleId="jlqj4b">
    <w:name w:val="jlqj4b"/>
    <w:basedOn w:val="Domylnaczcionkaakapitu"/>
    <w:rsid w:val="003E3C5D"/>
  </w:style>
  <w:style w:type="character" w:customStyle="1" w:styleId="xexx8yu">
    <w:name w:val="xexx8yu"/>
    <w:basedOn w:val="Domylnaczcionkaakapitu"/>
    <w:rsid w:val="00776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1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5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9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fe37eb-7fdf-46c9-a6fb-32fd3636d247">
      <Terms xmlns="http://schemas.microsoft.com/office/infopath/2007/PartnerControls"/>
    </lcf76f155ced4ddcb4097134ff3c332f>
    <TaxCatchAll xmlns="4a14aa88-ff17-400f-8a03-8a66a6d906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33C0DAD2B280449A68763CB190004B" ma:contentTypeVersion="11" ma:contentTypeDescription="Utwórz nowy dokument." ma:contentTypeScope="" ma:versionID="5f50136d24ac05e2fd56d3b084849596">
  <xsd:schema xmlns:xsd="http://www.w3.org/2001/XMLSchema" xmlns:xs="http://www.w3.org/2001/XMLSchema" xmlns:p="http://schemas.microsoft.com/office/2006/metadata/properties" xmlns:ns2="33fe37eb-7fdf-46c9-a6fb-32fd3636d247" xmlns:ns3="4a14aa88-ff17-400f-8a03-8a66a6d906d6" targetNamespace="http://schemas.microsoft.com/office/2006/metadata/properties" ma:root="true" ma:fieldsID="a621abfd6b6d628ac5bea0a84d39e64b" ns2:_="" ns3:_="">
    <xsd:import namespace="33fe37eb-7fdf-46c9-a6fb-32fd3636d247"/>
    <xsd:import namespace="4a14aa88-ff17-400f-8a03-8a66a6d90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37eb-7fdf-46c9-a6fb-32fd3636d2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24d3ad8d-dccb-4f6d-bfb4-3988365197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4aa88-ff17-400f-8a03-8a66a6d906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cd9ff8-c3b1-447d-9c85-57f3686318f5}" ma:internalName="TaxCatchAll" ma:showField="CatchAllData" ma:web="4a14aa88-ff17-400f-8a03-8a66a6d906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93F302-5756-46CF-9C0C-FEAED2ABE1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1A4861-2FCA-40F1-8907-094007A90086}">
  <ds:schemaRefs>
    <ds:schemaRef ds:uri="http://schemas.microsoft.com/office/2006/metadata/properties"/>
    <ds:schemaRef ds:uri="http://schemas.microsoft.com/office/infopath/2007/PartnerControls"/>
    <ds:schemaRef ds:uri="33fe37eb-7fdf-46c9-a6fb-32fd3636d247"/>
    <ds:schemaRef ds:uri="4a14aa88-ff17-400f-8a03-8a66a6d906d6"/>
  </ds:schemaRefs>
</ds:datastoreItem>
</file>

<file path=customXml/itemProps3.xml><?xml version="1.0" encoding="utf-8"?>
<ds:datastoreItem xmlns:ds="http://schemas.openxmlformats.org/officeDocument/2006/customXml" ds:itemID="{160FBF4D-0AFB-4161-A77C-D1DE91B84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37eb-7fdf-46c9-a6fb-32fd3636d247"/>
    <ds:schemaRef ds:uri="4a14aa88-ff17-400f-8a03-8a66a6d90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1187E4-3BD1-4C49-8CE4-28524305DB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ycja Nowojska</dc:creator>
  <cp:lastModifiedBy>Joanna Rosochacka</cp:lastModifiedBy>
  <cp:revision>5</cp:revision>
  <cp:lastPrinted>2022-08-04T12:40:00Z</cp:lastPrinted>
  <dcterms:created xsi:type="dcterms:W3CDTF">2024-03-07T11:59:00Z</dcterms:created>
  <dcterms:modified xsi:type="dcterms:W3CDTF">2024-03-0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